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C0A71D" w14:textId="4628B05A" w:rsidR="001C561A" w:rsidRDefault="00381E9D" w:rsidP="00AB196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27A17">
        <w:rPr>
          <w:rFonts w:ascii="Times New Roman" w:hAnsi="Times New Roman" w:cs="Times New Roman"/>
          <w:b/>
          <w:sz w:val="28"/>
          <w:szCs w:val="28"/>
        </w:rPr>
        <w:t xml:space="preserve">The Hardin County </w:t>
      </w:r>
      <w:r>
        <w:rPr>
          <w:rFonts w:ascii="Times New Roman" w:hAnsi="Times New Roman" w:cs="Times New Roman"/>
          <w:b/>
          <w:sz w:val="28"/>
          <w:szCs w:val="28"/>
        </w:rPr>
        <w:t>Emergency Management Commissio</w:t>
      </w:r>
      <w:r w:rsidR="00AB1961">
        <w:rPr>
          <w:rFonts w:ascii="Times New Roman" w:hAnsi="Times New Roman" w:cs="Times New Roman"/>
          <w:b/>
          <w:sz w:val="28"/>
          <w:szCs w:val="28"/>
        </w:rPr>
        <w:t>n</w:t>
      </w:r>
    </w:p>
    <w:p w14:paraId="40E3DB66" w14:textId="2B7448E1" w:rsidR="00B92B01" w:rsidRDefault="00A33F6C" w:rsidP="00EE4AF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Tuesday </w:t>
      </w:r>
      <w:r w:rsidR="00EE4AF6">
        <w:rPr>
          <w:rFonts w:ascii="Times New Roman" w:hAnsi="Times New Roman" w:cs="Times New Roman"/>
          <w:b/>
          <w:sz w:val="28"/>
          <w:szCs w:val="28"/>
        </w:rPr>
        <w:t>October 17</w:t>
      </w:r>
      <w:r w:rsidR="00001D4E">
        <w:rPr>
          <w:rFonts w:ascii="Times New Roman" w:hAnsi="Times New Roman" w:cs="Times New Roman"/>
          <w:b/>
          <w:sz w:val="28"/>
          <w:szCs w:val="28"/>
        </w:rPr>
        <w:t xml:space="preserve">, </w:t>
      </w:r>
      <w:r w:rsidR="00FE1C83">
        <w:rPr>
          <w:rFonts w:ascii="Times New Roman" w:hAnsi="Times New Roman" w:cs="Times New Roman"/>
          <w:b/>
          <w:sz w:val="28"/>
          <w:szCs w:val="28"/>
        </w:rPr>
        <w:t>2023,</w:t>
      </w:r>
      <w:r w:rsidR="00D97C22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C707BD">
        <w:rPr>
          <w:rFonts w:ascii="Times New Roman" w:hAnsi="Times New Roman" w:cs="Times New Roman"/>
          <w:b/>
          <w:sz w:val="28"/>
          <w:szCs w:val="28"/>
        </w:rPr>
        <w:t>at 6:</w:t>
      </w:r>
      <w:r w:rsidR="00B92B01">
        <w:rPr>
          <w:rFonts w:ascii="Times New Roman" w:hAnsi="Times New Roman" w:cs="Times New Roman"/>
          <w:b/>
          <w:sz w:val="28"/>
          <w:szCs w:val="28"/>
        </w:rPr>
        <w:t>30</w:t>
      </w:r>
      <w:r w:rsidR="00C707BD">
        <w:rPr>
          <w:rFonts w:ascii="Times New Roman" w:hAnsi="Times New Roman" w:cs="Times New Roman"/>
          <w:b/>
          <w:sz w:val="28"/>
          <w:szCs w:val="28"/>
        </w:rPr>
        <w:t xml:space="preserve"> PM</w:t>
      </w:r>
      <w:r w:rsidR="00AB1961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779485B9" w14:textId="5FA9EDB3" w:rsidR="004E6A6E" w:rsidRPr="004E6A6E" w:rsidRDefault="004E6A6E" w:rsidP="00EE4AF6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8"/>
          <w:szCs w:val="28"/>
        </w:rPr>
      </w:pPr>
      <w:r w:rsidRPr="004E6A6E">
        <w:rPr>
          <w:rFonts w:ascii="Times New Roman" w:hAnsi="Times New Roman" w:cs="Times New Roman"/>
          <w:b/>
          <w:color w:val="FF0000"/>
          <w:sz w:val="28"/>
          <w:szCs w:val="28"/>
        </w:rPr>
        <w:t>Minutes</w:t>
      </w:r>
    </w:p>
    <w:p w14:paraId="78A2C7A2" w14:textId="0FBBCEB0" w:rsidR="00A33F6C" w:rsidRPr="00292505" w:rsidRDefault="00A33F6C" w:rsidP="004E6A6E">
      <w:pPr>
        <w:pStyle w:val="Default"/>
      </w:pPr>
    </w:p>
    <w:p w14:paraId="7D6C62F7" w14:textId="30AEC335" w:rsidR="00AB1961" w:rsidRPr="00A33F6C" w:rsidRDefault="00AB1961" w:rsidP="00A33F6C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6C4E8D43" w14:textId="6BB0B92A" w:rsidR="003564EF" w:rsidRPr="00C67DAD" w:rsidRDefault="001C561A" w:rsidP="005C4A2D">
      <w:pPr>
        <w:pStyle w:val="ListParagraph"/>
        <w:rPr>
          <w:rFonts w:ascii="Times New Roman" w:hAnsi="Times New Roman" w:cs="Times New Roman"/>
          <w:sz w:val="24"/>
          <w:szCs w:val="24"/>
        </w:rPr>
      </w:pPr>
      <w:bookmarkStart w:id="0" w:name="_Hlk22114365"/>
      <w:r w:rsidRPr="00B06E4C">
        <w:rPr>
          <w:rFonts w:ascii="Times New Roman" w:hAnsi="Times New Roman" w:cs="Times New Roman"/>
          <w:b/>
          <w:bCs/>
          <w:sz w:val="24"/>
          <w:szCs w:val="24"/>
        </w:rPr>
        <w:t>Call to Order:</w:t>
      </w:r>
      <w:r w:rsidR="005B17D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67DAD" w:rsidRPr="00C67DAD">
        <w:rPr>
          <w:rFonts w:ascii="Times New Roman" w:hAnsi="Times New Roman" w:cs="Times New Roman"/>
          <w:sz w:val="24"/>
          <w:szCs w:val="24"/>
        </w:rPr>
        <w:t>Chair Sheriff Dave McDaniel</w:t>
      </w:r>
      <w:r w:rsidR="00C67DAD" w:rsidRPr="00C67DAD">
        <w:rPr>
          <w:rFonts w:ascii="Times New Roman" w:hAnsi="Times New Roman" w:cs="Times New Roman"/>
          <w:sz w:val="24"/>
          <w:szCs w:val="24"/>
        </w:rPr>
        <w:t xml:space="preserve"> 1817</w:t>
      </w:r>
    </w:p>
    <w:p w14:paraId="5F252B36" w14:textId="77777777" w:rsidR="0032606B" w:rsidRDefault="0032606B" w:rsidP="005C4A2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635B6AFD" w14:textId="2C76BF64" w:rsidR="00C67DAD" w:rsidRPr="00C67DAD" w:rsidRDefault="001C561A" w:rsidP="00C67DA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Establish Quorum: Roll</w:t>
      </w:r>
      <w:r w:rsidR="00FE1C83" w:rsidRPr="00B06E4C">
        <w:rPr>
          <w:rFonts w:ascii="Times New Roman" w:hAnsi="Times New Roman" w:cs="Times New Roman"/>
          <w:b/>
          <w:bCs/>
          <w:sz w:val="24"/>
          <w:szCs w:val="24"/>
        </w:rPr>
        <w:t>call.</w:t>
      </w:r>
      <w:r w:rsidR="00C67DAD" w:rsidRPr="00C67DAD">
        <w:t xml:space="preserve"> </w:t>
      </w:r>
      <w:r w:rsidR="00C67DAD" w:rsidRPr="00C67DAD">
        <w:rPr>
          <w:rFonts w:ascii="Times New Roman" w:hAnsi="Times New Roman" w:cs="Times New Roman"/>
          <w:sz w:val="24"/>
          <w:szCs w:val="24"/>
        </w:rPr>
        <w:t>Ackley-Mike Nuss, Alden-Jeff Fiscus, Eldora-Dave Dunn, Hubbard-Randy Smuck, Iowa Falls-Michael Emerson, New Providence-Rod Hanson, Radcliffe-Jes Krause, Steamboat Rock-Tim Stearns, Whitten-Erin Cross, Hardin County Board of Supervisors- Renee McClellan, Hardin County Sheriff- Dave McDaniel, Hardin County Emergency Management-Thomas Craighton</w:t>
      </w:r>
      <w:r w:rsidR="004E6A6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E6A6E">
        <w:rPr>
          <w:rFonts w:ascii="Times New Roman" w:hAnsi="Times New Roman" w:cs="Times New Roman"/>
          <w:sz w:val="24"/>
          <w:szCs w:val="24"/>
        </w:rPr>
        <w:t>Owasa</w:t>
      </w:r>
      <w:proofErr w:type="spellEnd"/>
      <w:r w:rsidR="004E6A6E">
        <w:rPr>
          <w:rFonts w:ascii="Times New Roman" w:hAnsi="Times New Roman" w:cs="Times New Roman"/>
          <w:sz w:val="24"/>
          <w:szCs w:val="24"/>
        </w:rPr>
        <w:t xml:space="preserve"> came in at 1629-James Nehring</w:t>
      </w:r>
    </w:p>
    <w:p w14:paraId="162DF1C7" w14:textId="45245196" w:rsidR="003564EF" w:rsidRPr="00C67DAD" w:rsidRDefault="00C67DAD" w:rsidP="00C67DA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C67DAD">
        <w:rPr>
          <w:rFonts w:ascii="Times New Roman" w:hAnsi="Times New Roman" w:cs="Times New Roman"/>
          <w:b/>
          <w:bCs/>
          <w:sz w:val="24"/>
          <w:szCs w:val="24"/>
        </w:rPr>
        <w:t>Recorder:</w:t>
      </w:r>
      <w:r w:rsidRPr="00C67DAD">
        <w:rPr>
          <w:rFonts w:ascii="Times New Roman" w:hAnsi="Times New Roman" w:cs="Times New Roman"/>
          <w:sz w:val="24"/>
          <w:szCs w:val="24"/>
        </w:rPr>
        <w:t xml:space="preserve"> McKenzie Burton</w:t>
      </w:r>
    </w:p>
    <w:p w14:paraId="4BCEB7BD" w14:textId="77777777" w:rsidR="0032606B" w:rsidRDefault="0032606B" w:rsidP="005C4A2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4D1E83AE" w14:textId="0E26990F" w:rsidR="003564EF" w:rsidRPr="00C67DAD" w:rsidRDefault="001C561A" w:rsidP="00F2191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Approval of the Agenda:</w:t>
      </w:r>
      <w:r w:rsidR="00CF4A10" w:rsidRPr="00B06E4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67DAD" w:rsidRPr="00C67DAD">
        <w:rPr>
          <w:rFonts w:ascii="Times New Roman" w:hAnsi="Times New Roman" w:cs="Times New Roman"/>
          <w:sz w:val="24"/>
          <w:szCs w:val="24"/>
        </w:rPr>
        <w:t xml:space="preserve">Motion to approve by New Providence-Rod Hanson, seconded by Radcliffe-Jes Krause. Motion approved unanimously. </w:t>
      </w:r>
    </w:p>
    <w:p w14:paraId="7C9523AA" w14:textId="77777777" w:rsidR="00EE4AF6" w:rsidRPr="00C67DAD" w:rsidRDefault="00EE4AF6" w:rsidP="00F2191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775BAAA" w14:textId="649BFA6A" w:rsidR="00EE4AF6" w:rsidRDefault="00EE4AF6" w:rsidP="00F2191B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pproval of August</w:t>
      </w:r>
      <w:r w:rsidR="00C67DAD">
        <w:rPr>
          <w:rFonts w:ascii="Times New Roman" w:hAnsi="Times New Roman" w:cs="Times New Roman"/>
          <w:b/>
          <w:bCs/>
          <w:sz w:val="24"/>
          <w:szCs w:val="24"/>
        </w:rPr>
        <w:t xml:space="preserve"> and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eptember 2023 Financials</w:t>
      </w:r>
      <w:r w:rsidR="00C67DAD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C67DAD">
        <w:rPr>
          <w:rFonts w:ascii="Times New Roman" w:hAnsi="Times New Roman" w:cs="Times New Roman"/>
          <w:sz w:val="24"/>
          <w:szCs w:val="24"/>
        </w:rPr>
        <w:t xml:space="preserve">Motion to approve by Steamboat- Tim Stearns, seconded by New Providence. Motion approved unanimously. </w:t>
      </w:r>
    </w:p>
    <w:p w14:paraId="67BD587F" w14:textId="08263E46" w:rsidR="00C67DAD" w:rsidRDefault="00C67DAD" w:rsidP="00F2191B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  <w:t>-</w:t>
      </w:r>
      <w:r>
        <w:rPr>
          <w:rFonts w:ascii="Times New Roman" w:hAnsi="Times New Roman" w:cs="Times New Roman"/>
          <w:sz w:val="24"/>
          <w:szCs w:val="24"/>
        </w:rPr>
        <w:t>Vehicle Maintenance will change due to recent work</w:t>
      </w:r>
    </w:p>
    <w:p w14:paraId="4A90D109" w14:textId="3AA7E79B" w:rsidR="00C67DAD" w:rsidRPr="004E6A6E" w:rsidRDefault="00C67DAD" w:rsidP="00F2191B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  <w:t>-</w:t>
      </w:r>
      <w:r w:rsidR="004E6A6E">
        <w:rPr>
          <w:rFonts w:ascii="Times New Roman" w:hAnsi="Times New Roman" w:cs="Times New Roman"/>
          <w:sz w:val="24"/>
          <w:szCs w:val="24"/>
        </w:rPr>
        <w:t>Covid check coming &amp; will be getting money back for employee mileage &amp; subs</w:t>
      </w:r>
    </w:p>
    <w:p w14:paraId="1950CD4B" w14:textId="77777777" w:rsidR="0008684F" w:rsidRPr="0008684F" w:rsidRDefault="0008684F" w:rsidP="0008684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4CA403A5" w14:textId="6B684E2A" w:rsidR="00DB4CFA" w:rsidRDefault="001C561A" w:rsidP="00EE4AF6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Old Business:</w:t>
      </w:r>
      <w:r w:rsidR="00797DDC" w:rsidRPr="00B06E4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231D211" w14:textId="706176C4" w:rsidR="00EE4AF6" w:rsidRDefault="00EE4AF6" w:rsidP="00EE4AF6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Hazard Mitigation Plan Adoption update</w:t>
      </w:r>
    </w:p>
    <w:p w14:paraId="2B7D0965" w14:textId="52E15D6A" w:rsidR="004E6A6E" w:rsidRPr="004E6A6E" w:rsidRDefault="004E6A6E" w:rsidP="004E6A6E">
      <w:pPr>
        <w:pStyle w:val="ListParagraph"/>
        <w:numPr>
          <w:ilvl w:val="1"/>
          <w:numId w:val="27"/>
        </w:numPr>
        <w:rPr>
          <w:rFonts w:ascii="Times New Roman" w:hAnsi="Times New Roman" w:cs="Times New Roman"/>
          <w:sz w:val="24"/>
          <w:szCs w:val="24"/>
        </w:rPr>
      </w:pPr>
      <w:r w:rsidRPr="004E6A6E">
        <w:rPr>
          <w:rFonts w:ascii="Times New Roman" w:hAnsi="Times New Roman" w:cs="Times New Roman"/>
          <w:sz w:val="24"/>
          <w:szCs w:val="24"/>
        </w:rPr>
        <w:t>As you get your Mitigation Plan approved send to Thomas and Anthony</w:t>
      </w:r>
    </w:p>
    <w:p w14:paraId="1B5B4DE7" w14:textId="313C8AEE" w:rsidR="00EE4AF6" w:rsidRPr="003B2340" w:rsidRDefault="005F4C38" w:rsidP="00EE4AF6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Y23 EMPG application </w:t>
      </w:r>
      <w:proofErr w:type="gramStart"/>
      <w:r w:rsidR="003B2340">
        <w:rPr>
          <w:rFonts w:ascii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hAnsi="Times New Roman" w:cs="Times New Roman"/>
          <w:b/>
          <w:bCs/>
          <w:sz w:val="24"/>
          <w:szCs w:val="24"/>
        </w:rPr>
        <w:t>ccepted</w:t>
      </w:r>
      <w:proofErr w:type="gramEnd"/>
    </w:p>
    <w:p w14:paraId="229F4307" w14:textId="5ED631E2" w:rsidR="00EE4AF6" w:rsidRDefault="005F4C38" w:rsidP="005F4C38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New Business:</w:t>
      </w:r>
    </w:p>
    <w:p w14:paraId="10FCFB03" w14:textId="6FDFF3EE" w:rsidR="005F4C38" w:rsidRDefault="005F4C38" w:rsidP="005F4C38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ylaws revision approval</w:t>
      </w:r>
      <w:r w:rsidR="004E6A6E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4E6A6E" w:rsidRPr="004E6A6E">
        <w:rPr>
          <w:rFonts w:ascii="Times New Roman" w:hAnsi="Times New Roman" w:cs="Times New Roman"/>
          <w:sz w:val="24"/>
          <w:szCs w:val="24"/>
        </w:rPr>
        <w:t>Motion to approve by Eldora-Dave Dunn, seconded by Radcliffe-Jes Krause</w:t>
      </w:r>
      <w:r w:rsidR="004E6A6E">
        <w:rPr>
          <w:rFonts w:ascii="Times New Roman" w:hAnsi="Times New Roman" w:cs="Times New Roman"/>
          <w:sz w:val="24"/>
          <w:szCs w:val="24"/>
        </w:rPr>
        <w:t>, Motion approved unanimously.</w:t>
      </w:r>
    </w:p>
    <w:p w14:paraId="204ED003" w14:textId="77DF8572" w:rsidR="005F4C38" w:rsidRDefault="005F4C38" w:rsidP="005F4C38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Job Description changes</w:t>
      </w:r>
      <w:r w:rsidR="004E6A6E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4E6A6E" w:rsidRPr="00723DE5">
        <w:rPr>
          <w:rFonts w:ascii="Times New Roman" w:hAnsi="Times New Roman" w:cs="Times New Roman"/>
          <w:sz w:val="24"/>
          <w:szCs w:val="24"/>
        </w:rPr>
        <w:t xml:space="preserve"> Motion to approve</w:t>
      </w:r>
      <w:r w:rsidR="00723DE5" w:rsidRPr="00723DE5">
        <w:rPr>
          <w:rFonts w:ascii="Times New Roman" w:hAnsi="Times New Roman" w:cs="Times New Roman"/>
          <w:sz w:val="24"/>
          <w:szCs w:val="24"/>
        </w:rPr>
        <w:t xml:space="preserve"> by Radcliffe-Jes Krause, seconded by Board of Supervisors- Renee McClellan</w:t>
      </w:r>
      <w:r w:rsidR="00723DE5">
        <w:rPr>
          <w:rFonts w:ascii="Times New Roman" w:hAnsi="Times New Roman" w:cs="Times New Roman"/>
          <w:sz w:val="24"/>
          <w:szCs w:val="24"/>
        </w:rPr>
        <w:t>. Motion approved unanimously.</w:t>
      </w:r>
    </w:p>
    <w:p w14:paraId="69B7FE07" w14:textId="642CB8E4" w:rsidR="005F4C38" w:rsidRDefault="005F4C38" w:rsidP="005F4C38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Y 24-25 Budget Process to Start</w:t>
      </w:r>
      <w:r w:rsidR="00723DE5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723DE5" w:rsidRPr="00723DE5">
        <w:rPr>
          <w:rFonts w:ascii="Times New Roman" w:hAnsi="Times New Roman" w:cs="Times New Roman"/>
          <w:sz w:val="24"/>
          <w:szCs w:val="24"/>
        </w:rPr>
        <w:t>Created an EMA Budget planning group</w:t>
      </w:r>
      <w:r w:rsidR="00723DE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23DE5" w:rsidRPr="00723DE5">
        <w:rPr>
          <w:rFonts w:ascii="Times New Roman" w:hAnsi="Times New Roman" w:cs="Times New Roman"/>
          <w:sz w:val="24"/>
          <w:szCs w:val="24"/>
        </w:rPr>
        <w:t>Steamboat- Tim Stearns, Eldora- Dave Dunn, Board of Supervisors-Renee McClellan, Hardin County EMA-Thomas Craighton, Hardin County Sheriff-Dave McDaniel</w:t>
      </w:r>
    </w:p>
    <w:p w14:paraId="48E42EA4" w14:textId="74DE2DD4" w:rsidR="003B2340" w:rsidRDefault="005F4C38" w:rsidP="003B2340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Director Update:</w:t>
      </w:r>
    </w:p>
    <w:p w14:paraId="3F5DF88D" w14:textId="6A68C844" w:rsidR="003B2340" w:rsidRDefault="003B2340" w:rsidP="003B2340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Burn Ban </w:t>
      </w:r>
      <w:r w:rsidR="00723DE5">
        <w:rPr>
          <w:rFonts w:ascii="Times New Roman" w:hAnsi="Times New Roman" w:cs="Times New Roman"/>
          <w:b/>
          <w:bCs/>
          <w:sz w:val="24"/>
          <w:szCs w:val="24"/>
        </w:rPr>
        <w:t>information.</w:t>
      </w:r>
    </w:p>
    <w:p w14:paraId="01A964FA" w14:textId="0F962107" w:rsidR="00723DE5" w:rsidRPr="00723DE5" w:rsidRDefault="00723DE5" w:rsidP="00723DE5">
      <w:pPr>
        <w:pStyle w:val="ListParagraph"/>
        <w:numPr>
          <w:ilvl w:val="1"/>
          <w:numId w:val="32"/>
        </w:numPr>
        <w:rPr>
          <w:rFonts w:ascii="Times New Roman" w:hAnsi="Times New Roman" w:cs="Times New Roman"/>
          <w:sz w:val="24"/>
          <w:szCs w:val="24"/>
        </w:rPr>
      </w:pPr>
      <w:r w:rsidRPr="00723DE5">
        <w:rPr>
          <w:rFonts w:ascii="Times New Roman" w:hAnsi="Times New Roman" w:cs="Times New Roman"/>
          <w:sz w:val="24"/>
          <w:szCs w:val="24"/>
        </w:rPr>
        <w:t>Still in effect and will reevaluate Thursday.</w:t>
      </w:r>
    </w:p>
    <w:p w14:paraId="2AD6654F" w14:textId="17C09B6E" w:rsidR="003B2340" w:rsidRDefault="003B2340" w:rsidP="003B2340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nferences update</w:t>
      </w:r>
    </w:p>
    <w:p w14:paraId="2E3BDE4C" w14:textId="2A0FD2C5" w:rsidR="00723DE5" w:rsidRPr="00723DE5" w:rsidRDefault="00723DE5" w:rsidP="00723DE5">
      <w:pPr>
        <w:pStyle w:val="ListParagraph"/>
        <w:numPr>
          <w:ilvl w:val="1"/>
          <w:numId w:val="32"/>
        </w:numPr>
        <w:rPr>
          <w:rFonts w:ascii="Times New Roman" w:hAnsi="Times New Roman" w:cs="Times New Roman"/>
          <w:sz w:val="24"/>
          <w:szCs w:val="24"/>
        </w:rPr>
      </w:pPr>
      <w:r w:rsidRPr="00723DE5">
        <w:rPr>
          <w:rFonts w:ascii="Times New Roman" w:hAnsi="Times New Roman" w:cs="Times New Roman"/>
          <w:sz w:val="24"/>
          <w:szCs w:val="24"/>
        </w:rPr>
        <w:t>Last Wednesday-Friday Homeland Security Conference</w:t>
      </w:r>
    </w:p>
    <w:p w14:paraId="6062AF73" w14:textId="3F285951" w:rsidR="00723DE5" w:rsidRPr="00723DE5" w:rsidRDefault="00723DE5" w:rsidP="00723DE5">
      <w:pPr>
        <w:pStyle w:val="ListParagraph"/>
        <w:numPr>
          <w:ilvl w:val="1"/>
          <w:numId w:val="32"/>
        </w:numPr>
        <w:rPr>
          <w:rFonts w:ascii="Times New Roman" w:hAnsi="Times New Roman" w:cs="Times New Roman"/>
          <w:sz w:val="24"/>
          <w:szCs w:val="24"/>
        </w:rPr>
      </w:pPr>
      <w:r w:rsidRPr="00723DE5">
        <w:rPr>
          <w:rFonts w:ascii="Times New Roman" w:hAnsi="Times New Roman" w:cs="Times New Roman"/>
          <w:sz w:val="24"/>
          <w:szCs w:val="24"/>
        </w:rPr>
        <w:t>Local LEPC</w:t>
      </w:r>
    </w:p>
    <w:p w14:paraId="6CC612C8" w14:textId="548D9B6B" w:rsidR="00723DE5" w:rsidRPr="00723DE5" w:rsidRDefault="00723DE5" w:rsidP="00723DE5">
      <w:pPr>
        <w:pStyle w:val="ListParagraph"/>
        <w:numPr>
          <w:ilvl w:val="1"/>
          <w:numId w:val="32"/>
        </w:numPr>
        <w:rPr>
          <w:rFonts w:ascii="Times New Roman" w:hAnsi="Times New Roman" w:cs="Times New Roman"/>
          <w:sz w:val="24"/>
          <w:szCs w:val="24"/>
        </w:rPr>
      </w:pPr>
      <w:r w:rsidRPr="00723DE5">
        <w:rPr>
          <w:rFonts w:ascii="Times New Roman" w:hAnsi="Times New Roman" w:cs="Times New Roman"/>
          <w:sz w:val="24"/>
          <w:szCs w:val="24"/>
        </w:rPr>
        <w:t>International Conference 1</w:t>
      </w:r>
      <w:r w:rsidRPr="00723DE5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Pr="00723DE5">
        <w:rPr>
          <w:rFonts w:ascii="Times New Roman" w:hAnsi="Times New Roman" w:cs="Times New Roman"/>
          <w:sz w:val="24"/>
          <w:szCs w:val="24"/>
        </w:rPr>
        <w:t xml:space="preserve"> week of November</w:t>
      </w:r>
    </w:p>
    <w:p w14:paraId="7C74D9C2" w14:textId="65F8E13C" w:rsidR="003B2340" w:rsidRDefault="003B2340" w:rsidP="003B2340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puty Update-Education and certificate</w:t>
      </w:r>
      <w:r w:rsidR="001C79B4">
        <w:rPr>
          <w:rFonts w:ascii="Times New Roman" w:hAnsi="Times New Roman" w:cs="Times New Roman"/>
          <w:b/>
          <w:bCs/>
          <w:sz w:val="24"/>
          <w:szCs w:val="24"/>
        </w:rPr>
        <w:t>s</w:t>
      </w:r>
    </w:p>
    <w:p w14:paraId="25B1F0B9" w14:textId="1F935A20" w:rsidR="00723DE5" w:rsidRPr="00723DE5" w:rsidRDefault="00723DE5" w:rsidP="00723DE5">
      <w:pPr>
        <w:pStyle w:val="ListParagraph"/>
        <w:numPr>
          <w:ilvl w:val="1"/>
          <w:numId w:val="32"/>
        </w:numPr>
        <w:rPr>
          <w:rFonts w:ascii="Times New Roman" w:hAnsi="Times New Roman" w:cs="Times New Roman"/>
          <w:sz w:val="24"/>
          <w:szCs w:val="24"/>
        </w:rPr>
      </w:pPr>
      <w:r w:rsidRPr="00723DE5">
        <w:rPr>
          <w:rFonts w:ascii="Times New Roman" w:hAnsi="Times New Roman" w:cs="Times New Roman"/>
          <w:sz w:val="24"/>
          <w:szCs w:val="24"/>
        </w:rPr>
        <w:t xml:space="preserve">Salamander class coming </w:t>
      </w:r>
      <w:proofErr w:type="gramStart"/>
      <w:r w:rsidRPr="00723DE5">
        <w:rPr>
          <w:rFonts w:ascii="Times New Roman" w:hAnsi="Times New Roman" w:cs="Times New Roman"/>
          <w:sz w:val="24"/>
          <w:szCs w:val="24"/>
        </w:rPr>
        <w:t>up</w:t>
      </w:r>
      <w:proofErr w:type="gramEnd"/>
    </w:p>
    <w:p w14:paraId="44F35266" w14:textId="20508EE9" w:rsidR="00723DE5" w:rsidRPr="00723DE5" w:rsidRDefault="00723DE5" w:rsidP="00723DE5">
      <w:pPr>
        <w:pStyle w:val="ListParagraph"/>
        <w:numPr>
          <w:ilvl w:val="1"/>
          <w:numId w:val="32"/>
        </w:numPr>
        <w:rPr>
          <w:rFonts w:ascii="Times New Roman" w:hAnsi="Times New Roman" w:cs="Times New Roman"/>
          <w:sz w:val="24"/>
          <w:szCs w:val="24"/>
        </w:rPr>
      </w:pPr>
      <w:r w:rsidRPr="00723DE5">
        <w:rPr>
          <w:rFonts w:ascii="Times New Roman" w:hAnsi="Times New Roman" w:cs="Times New Roman"/>
          <w:sz w:val="24"/>
          <w:szCs w:val="24"/>
        </w:rPr>
        <w:t>Completion of some FEMA classes and EVOC training</w:t>
      </w:r>
    </w:p>
    <w:p w14:paraId="435D368F" w14:textId="5ABA3AFE" w:rsidR="00723DE5" w:rsidRDefault="001C79B4" w:rsidP="00723DE5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Upcoming Anhydrous Training October 26,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2023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1900</w:t>
      </w:r>
    </w:p>
    <w:p w14:paraId="4218740F" w14:textId="0B5D1325" w:rsidR="009F4CC8" w:rsidRPr="009F4CC8" w:rsidRDefault="009F4CC8" w:rsidP="009F4CC8">
      <w:pPr>
        <w:pStyle w:val="ListParagraph"/>
        <w:numPr>
          <w:ilvl w:val="1"/>
          <w:numId w:val="32"/>
        </w:numPr>
        <w:rPr>
          <w:rFonts w:ascii="Times New Roman" w:hAnsi="Times New Roman" w:cs="Times New Roman"/>
          <w:sz w:val="24"/>
          <w:szCs w:val="24"/>
        </w:rPr>
      </w:pPr>
      <w:r w:rsidRPr="009F4CC8">
        <w:rPr>
          <w:rFonts w:ascii="Times New Roman" w:hAnsi="Times New Roman" w:cs="Times New Roman"/>
          <w:sz w:val="24"/>
          <w:szCs w:val="24"/>
        </w:rPr>
        <w:t xml:space="preserve">Moved to sometime in </w:t>
      </w:r>
      <w:proofErr w:type="gramStart"/>
      <w:r w:rsidRPr="009F4CC8">
        <w:rPr>
          <w:rFonts w:ascii="Times New Roman" w:hAnsi="Times New Roman" w:cs="Times New Roman"/>
          <w:sz w:val="24"/>
          <w:szCs w:val="24"/>
        </w:rPr>
        <w:t>2024</w:t>
      </w:r>
      <w:proofErr w:type="gramEnd"/>
    </w:p>
    <w:p w14:paraId="2D60B31E" w14:textId="603FA3AE" w:rsidR="001C79B4" w:rsidRDefault="001C79B4" w:rsidP="003B2340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iscussions started on MCI and TTX into FY 24</w:t>
      </w:r>
    </w:p>
    <w:p w14:paraId="0C35C09D" w14:textId="4078E942" w:rsidR="00723DE5" w:rsidRPr="009F4CC8" w:rsidRDefault="00723DE5" w:rsidP="00723DE5">
      <w:pPr>
        <w:pStyle w:val="ListParagraph"/>
        <w:numPr>
          <w:ilvl w:val="1"/>
          <w:numId w:val="32"/>
        </w:numPr>
        <w:rPr>
          <w:rFonts w:ascii="Times New Roman" w:hAnsi="Times New Roman" w:cs="Times New Roman"/>
          <w:sz w:val="24"/>
          <w:szCs w:val="24"/>
        </w:rPr>
      </w:pPr>
      <w:r w:rsidRPr="009F4CC8">
        <w:rPr>
          <w:rFonts w:ascii="Times New Roman" w:hAnsi="Times New Roman" w:cs="Times New Roman"/>
          <w:sz w:val="24"/>
          <w:szCs w:val="24"/>
        </w:rPr>
        <w:t xml:space="preserve">Seminar, </w:t>
      </w:r>
      <w:proofErr w:type="gramStart"/>
      <w:r w:rsidRPr="009F4CC8">
        <w:rPr>
          <w:rFonts w:ascii="Times New Roman" w:hAnsi="Times New Roman" w:cs="Times New Roman"/>
          <w:sz w:val="24"/>
          <w:szCs w:val="24"/>
        </w:rPr>
        <w:t>Table Top</w:t>
      </w:r>
      <w:proofErr w:type="gramEnd"/>
      <w:r w:rsidRPr="009F4CC8">
        <w:rPr>
          <w:rFonts w:ascii="Times New Roman" w:hAnsi="Times New Roman" w:cs="Times New Roman"/>
          <w:sz w:val="24"/>
          <w:szCs w:val="24"/>
        </w:rPr>
        <w:t xml:space="preserve"> in May, Next Fiscal Year in </w:t>
      </w:r>
      <w:r w:rsidR="009F4CC8" w:rsidRPr="009F4CC8">
        <w:rPr>
          <w:rFonts w:ascii="Times New Roman" w:hAnsi="Times New Roman" w:cs="Times New Roman"/>
          <w:sz w:val="24"/>
          <w:szCs w:val="24"/>
        </w:rPr>
        <w:t>2024 Full Scale exercise.</w:t>
      </w:r>
    </w:p>
    <w:p w14:paraId="167B250B" w14:textId="77777777" w:rsidR="00DB4CFA" w:rsidRPr="00F2191B" w:rsidRDefault="00DB4CFA" w:rsidP="00F2191B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293C546F" w14:textId="4289DB0C" w:rsidR="001C561A" w:rsidRPr="00B06E4C" w:rsidRDefault="001C561A" w:rsidP="001C561A">
      <w:pPr>
        <w:rPr>
          <w:rFonts w:ascii="Times New Roman" w:hAnsi="Times New Roman" w:cs="Times New Roman"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Next Meeting Date:</w:t>
      </w:r>
      <w:r w:rsidR="00EE4AF6">
        <w:rPr>
          <w:rFonts w:ascii="Times New Roman" w:hAnsi="Times New Roman" w:cs="Times New Roman"/>
          <w:sz w:val="24"/>
          <w:szCs w:val="24"/>
        </w:rPr>
        <w:t xml:space="preserve"> November 21</w:t>
      </w:r>
      <w:r w:rsidR="009D204E">
        <w:rPr>
          <w:rFonts w:ascii="Times New Roman" w:hAnsi="Times New Roman" w:cs="Times New Roman"/>
          <w:sz w:val="24"/>
          <w:szCs w:val="24"/>
        </w:rPr>
        <w:t>,</w:t>
      </w:r>
      <w:r w:rsidR="007A67FF" w:rsidRPr="00B06E4C">
        <w:rPr>
          <w:rFonts w:ascii="Times New Roman" w:hAnsi="Times New Roman" w:cs="Times New Roman"/>
          <w:sz w:val="24"/>
          <w:szCs w:val="24"/>
        </w:rPr>
        <w:t xml:space="preserve"> </w:t>
      </w:r>
      <w:r w:rsidR="009343F0" w:rsidRPr="00B06E4C">
        <w:rPr>
          <w:rFonts w:ascii="Times New Roman" w:hAnsi="Times New Roman" w:cs="Times New Roman"/>
          <w:sz w:val="24"/>
          <w:szCs w:val="24"/>
        </w:rPr>
        <w:t>202</w:t>
      </w:r>
      <w:r w:rsidR="005C7F2E">
        <w:rPr>
          <w:rFonts w:ascii="Times New Roman" w:hAnsi="Times New Roman" w:cs="Times New Roman"/>
          <w:sz w:val="24"/>
          <w:szCs w:val="24"/>
        </w:rPr>
        <w:t>3</w:t>
      </w:r>
      <w:r w:rsidR="009343F0">
        <w:rPr>
          <w:rFonts w:ascii="Times New Roman" w:hAnsi="Times New Roman" w:cs="Times New Roman"/>
          <w:sz w:val="24"/>
          <w:szCs w:val="24"/>
        </w:rPr>
        <w:t>,</w:t>
      </w:r>
      <w:r w:rsidR="00370F0F" w:rsidRPr="00B06E4C">
        <w:rPr>
          <w:rFonts w:ascii="Times New Roman" w:hAnsi="Times New Roman" w:cs="Times New Roman"/>
          <w:sz w:val="24"/>
          <w:szCs w:val="24"/>
        </w:rPr>
        <w:t xml:space="preserve"> at Hardin County Emergency Operations, Training and Exercise Facility 1031 Edgington Avenue, Eldora, IA</w:t>
      </w:r>
    </w:p>
    <w:p w14:paraId="31FF919B" w14:textId="0B6F9A1E" w:rsidR="00A6597F" w:rsidRPr="00B06E4C" w:rsidRDefault="001C561A">
      <w:pPr>
        <w:rPr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Adjourn:</w:t>
      </w:r>
      <w:bookmarkEnd w:id="0"/>
      <w:r w:rsidR="00207348" w:rsidRPr="00B06E4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F4CC8">
        <w:rPr>
          <w:rFonts w:ascii="Times New Roman" w:hAnsi="Times New Roman" w:cs="Times New Roman"/>
          <w:b/>
          <w:bCs/>
          <w:sz w:val="24"/>
          <w:szCs w:val="24"/>
        </w:rPr>
        <w:t xml:space="preserve">Motion to Adjourn by New Providence-Rod Hanson, seconded by Iowa Falls- Michael Emerson. Motion </w:t>
      </w:r>
      <w:proofErr w:type="gramStart"/>
      <w:r w:rsidR="009F4CC8">
        <w:rPr>
          <w:rFonts w:ascii="Times New Roman" w:hAnsi="Times New Roman" w:cs="Times New Roman"/>
          <w:b/>
          <w:bCs/>
          <w:sz w:val="24"/>
          <w:szCs w:val="24"/>
        </w:rPr>
        <w:t>approved,</w:t>
      </w:r>
      <w:proofErr w:type="gramEnd"/>
      <w:r w:rsidR="009F4CC8">
        <w:rPr>
          <w:rFonts w:ascii="Times New Roman" w:hAnsi="Times New Roman" w:cs="Times New Roman"/>
          <w:b/>
          <w:bCs/>
          <w:sz w:val="24"/>
          <w:szCs w:val="24"/>
        </w:rPr>
        <w:t xml:space="preserve"> Meeting adjourned at 1907.</w:t>
      </w:r>
    </w:p>
    <w:sectPr w:rsidR="00A6597F" w:rsidRPr="00B06E4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B15CF6" w14:textId="77777777" w:rsidR="00082AB7" w:rsidRDefault="00082AB7" w:rsidP="00714F93">
      <w:pPr>
        <w:spacing w:after="0" w:line="240" w:lineRule="auto"/>
      </w:pPr>
      <w:r>
        <w:separator/>
      </w:r>
    </w:p>
  </w:endnote>
  <w:endnote w:type="continuationSeparator" w:id="0">
    <w:p w14:paraId="08414E7A" w14:textId="77777777" w:rsidR="00082AB7" w:rsidRDefault="00082AB7" w:rsidP="00714F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30DF2E" w14:textId="77777777" w:rsidR="00082AB7" w:rsidRDefault="00082A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ACD45" w14:textId="4571526D" w:rsidR="00082AB7" w:rsidRDefault="00082AB7">
    <w:pPr>
      <w:pStyle w:val="Footer"/>
    </w:pPr>
    <w:r>
      <w:t xml:space="preserve">Sheriff Dave McDaniel-Chair                             </w:t>
    </w:r>
    <w:r>
      <w:tab/>
      <w:t>Ph: 641-939-8189 EMAIL: dmcdaniel@hardincountyia.gov</w:t>
    </w:r>
  </w:p>
  <w:p w14:paraId="64BDCF21" w14:textId="00013899" w:rsidR="00082AB7" w:rsidRDefault="00082AB7">
    <w:pPr>
      <w:pStyle w:val="Footer"/>
    </w:pPr>
    <w:r>
      <w:t xml:space="preserve">Thomas A. Craighton BS, AAS, CRT, PM, FF-II, IaCEM, DPS-Training Specialist I, MEI       </w:t>
    </w:r>
  </w:p>
  <w:p w14:paraId="19C37B44" w14:textId="63BBAAB6" w:rsidR="00082AB7" w:rsidRDefault="00082AB7">
    <w:pPr>
      <w:pStyle w:val="Footer"/>
    </w:pPr>
    <w:r>
      <w:t>EMA Coordinator</w:t>
    </w:r>
    <w:r>
      <w:tab/>
      <w:t xml:space="preserve">                                                Ph: 641-939-8132 EMAIL: tcraighton@hardincountyia.gov</w:t>
    </w:r>
  </w:p>
  <w:p w14:paraId="5566C134" w14:textId="77777777" w:rsidR="00082AB7" w:rsidRDefault="00082AB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60D9F" w14:textId="77777777" w:rsidR="00082AB7" w:rsidRDefault="00082A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A3CDF1" w14:textId="77777777" w:rsidR="00082AB7" w:rsidRDefault="00082AB7" w:rsidP="00714F93">
      <w:pPr>
        <w:spacing w:after="0" w:line="240" w:lineRule="auto"/>
      </w:pPr>
      <w:r>
        <w:separator/>
      </w:r>
    </w:p>
  </w:footnote>
  <w:footnote w:type="continuationSeparator" w:id="0">
    <w:p w14:paraId="2C5EF42C" w14:textId="77777777" w:rsidR="00082AB7" w:rsidRDefault="00082AB7" w:rsidP="00714F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121E2" w14:textId="5E4EAA64" w:rsidR="00082AB7" w:rsidRDefault="009F4CC8">
    <w:pPr>
      <w:pStyle w:val="Header"/>
    </w:pPr>
    <w:r>
      <w:rPr>
        <w:noProof/>
      </w:rPr>
      <w:pict w14:anchorId="031F2EA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907610" o:spid="_x0000_s40962" type="#_x0000_t136" style="position:absolute;margin-left:0;margin-top:0;width:596.9pt;height:62.8pt;rotation:315;z-index:-251655168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DRAFT  DRAFT  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EF97C3" w14:textId="4709AF35" w:rsidR="00082AB7" w:rsidRDefault="009F4CC8">
    <w:pPr>
      <w:pStyle w:val="Header"/>
    </w:pPr>
    <w:r>
      <w:rPr>
        <w:noProof/>
      </w:rPr>
      <w:pict w14:anchorId="04D6FF3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907611" o:spid="_x0000_s40963" type="#_x0000_t136" style="position:absolute;margin-left:0;margin-top:0;width:596.9pt;height:62.8pt;rotation:315;z-index:-251653120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DRAFT  DRAFT  DRAFT"/>
          <w10:wrap anchorx="margin" anchory="margin"/>
        </v:shape>
      </w:pict>
    </w:r>
    <w:r w:rsidR="00082AB7">
      <w:rPr>
        <w:noProof/>
      </w:rPr>
      <w:drawing>
        <wp:inline distT="0" distB="0" distL="0" distR="0" wp14:anchorId="73419C30" wp14:editId="3711CBCF">
          <wp:extent cx="1905000" cy="828675"/>
          <wp:effectExtent l="0" t="0" r="0" b="952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ardin county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5000" cy="8286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82AB7">
      <w:ptab w:relativeTo="margin" w:alignment="center" w:leader="none"/>
    </w:r>
    <w:r w:rsidR="00082AB7">
      <w:t>Office (641) 939-8132</w:t>
    </w:r>
    <w:r w:rsidR="00082AB7">
      <w:ptab w:relativeTo="margin" w:alignment="right" w:leader="none"/>
    </w:r>
    <w:r w:rsidR="00082AB7">
      <w:t>1116 14 Ave. Eldora, IA 5062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B59BBD" w14:textId="2B2DDF64" w:rsidR="00082AB7" w:rsidRDefault="009F4CC8">
    <w:pPr>
      <w:pStyle w:val="Header"/>
    </w:pPr>
    <w:r>
      <w:rPr>
        <w:noProof/>
      </w:rPr>
      <w:pict w14:anchorId="7853353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907609" o:spid="_x0000_s40961" type="#_x0000_t136" style="position:absolute;margin-left:0;margin-top:0;width:596.9pt;height:62.8pt;rotation:315;z-index:-251657216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DRAFT  DRAFT  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B2A9A"/>
    <w:multiLevelType w:val="hybridMultilevel"/>
    <w:tmpl w:val="A39E51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2377F"/>
    <w:multiLevelType w:val="hybridMultilevel"/>
    <w:tmpl w:val="A4501D4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51F20F2"/>
    <w:multiLevelType w:val="hybridMultilevel"/>
    <w:tmpl w:val="F170FB4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7062F83"/>
    <w:multiLevelType w:val="hybridMultilevel"/>
    <w:tmpl w:val="F170FB4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89E4F51"/>
    <w:multiLevelType w:val="hybridMultilevel"/>
    <w:tmpl w:val="DF1E1664"/>
    <w:lvl w:ilvl="0" w:tplc="F64EA1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91D3DF5"/>
    <w:multiLevelType w:val="hybridMultilevel"/>
    <w:tmpl w:val="5B1E0E9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BA61387"/>
    <w:multiLevelType w:val="hybridMultilevel"/>
    <w:tmpl w:val="BE0C43B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0E434F8F"/>
    <w:multiLevelType w:val="hybridMultilevel"/>
    <w:tmpl w:val="C1E621D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14AB2B04"/>
    <w:multiLevelType w:val="hybridMultilevel"/>
    <w:tmpl w:val="F170FB4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6422085"/>
    <w:multiLevelType w:val="hybridMultilevel"/>
    <w:tmpl w:val="E2624AA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194A5DC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1CEF2840"/>
    <w:multiLevelType w:val="hybridMultilevel"/>
    <w:tmpl w:val="F8325B64"/>
    <w:lvl w:ilvl="0" w:tplc="07E40C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A513190"/>
    <w:multiLevelType w:val="hybridMultilevel"/>
    <w:tmpl w:val="B5C0027A"/>
    <w:lvl w:ilvl="0" w:tplc="2522DA1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2DFB304D"/>
    <w:multiLevelType w:val="hybridMultilevel"/>
    <w:tmpl w:val="5FDA8F6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109714C"/>
    <w:multiLevelType w:val="hybridMultilevel"/>
    <w:tmpl w:val="DE82ABFC"/>
    <w:lvl w:ilvl="0" w:tplc="FFFFFFFF">
      <w:start w:val="1"/>
      <w:numFmt w:val="decimal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5A119AD"/>
    <w:multiLevelType w:val="hybridMultilevel"/>
    <w:tmpl w:val="6ECE424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7B8481C"/>
    <w:multiLevelType w:val="hybridMultilevel"/>
    <w:tmpl w:val="23C22778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3CDD31D5"/>
    <w:multiLevelType w:val="hybridMultilevel"/>
    <w:tmpl w:val="06F408F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DA9352A"/>
    <w:multiLevelType w:val="hybridMultilevel"/>
    <w:tmpl w:val="B55404E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3F1A04CD"/>
    <w:multiLevelType w:val="hybridMultilevel"/>
    <w:tmpl w:val="74B604C4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4443794"/>
    <w:multiLevelType w:val="hybridMultilevel"/>
    <w:tmpl w:val="EA80E8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5A16CBD"/>
    <w:multiLevelType w:val="hybridMultilevel"/>
    <w:tmpl w:val="C8E22CA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B455A7E"/>
    <w:multiLevelType w:val="hybridMultilevel"/>
    <w:tmpl w:val="DB54A20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527D48A7"/>
    <w:multiLevelType w:val="hybridMultilevel"/>
    <w:tmpl w:val="4F062ABA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4" w15:restartNumberingAfterBreak="0">
    <w:nsid w:val="5549111B"/>
    <w:multiLevelType w:val="hybridMultilevel"/>
    <w:tmpl w:val="BAF84DE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 w15:restartNumberingAfterBreak="0">
    <w:nsid w:val="59C65217"/>
    <w:multiLevelType w:val="hybridMultilevel"/>
    <w:tmpl w:val="139CAC6E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6" w15:restartNumberingAfterBreak="0">
    <w:nsid w:val="5BDA7B04"/>
    <w:multiLevelType w:val="hybridMultilevel"/>
    <w:tmpl w:val="4C42003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E263409"/>
    <w:multiLevelType w:val="hybridMultilevel"/>
    <w:tmpl w:val="EC08B08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FD778DC"/>
    <w:multiLevelType w:val="hybridMultilevel"/>
    <w:tmpl w:val="74B604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08520DD"/>
    <w:multiLevelType w:val="hybridMultilevel"/>
    <w:tmpl w:val="587E72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BA50FC"/>
    <w:multiLevelType w:val="hybridMultilevel"/>
    <w:tmpl w:val="25AC8E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6B957D00"/>
    <w:multiLevelType w:val="hybridMultilevel"/>
    <w:tmpl w:val="86027D9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1036999794">
    <w:abstractNumId w:val="4"/>
  </w:num>
  <w:num w:numId="2" w16cid:durableId="621884048">
    <w:abstractNumId w:val="29"/>
  </w:num>
  <w:num w:numId="3" w16cid:durableId="1224024443">
    <w:abstractNumId w:val="25"/>
  </w:num>
  <w:num w:numId="4" w16cid:durableId="2066097924">
    <w:abstractNumId w:val="0"/>
  </w:num>
  <w:num w:numId="5" w16cid:durableId="288633215">
    <w:abstractNumId w:val="6"/>
  </w:num>
  <w:num w:numId="6" w16cid:durableId="2039160813">
    <w:abstractNumId w:val="9"/>
  </w:num>
  <w:num w:numId="7" w16cid:durableId="814301900">
    <w:abstractNumId w:val="20"/>
  </w:num>
  <w:num w:numId="8" w16cid:durableId="1037391075">
    <w:abstractNumId w:val="30"/>
  </w:num>
  <w:num w:numId="9" w16cid:durableId="1821651986">
    <w:abstractNumId w:val="13"/>
  </w:num>
  <w:num w:numId="10" w16cid:durableId="1404110710">
    <w:abstractNumId w:val="18"/>
  </w:num>
  <w:num w:numId="11" w16cid:durableId="331639614">
    <w:abstractNumId w:val="8"/>
  </w:num>
  <w:num w:numId="12" w16cid:durableId="585847214">
    <w:abstractNumId w:val="27"/>
  </w:num>
  <w:num w:numId="13" w16cid:durableId="1936865308">
    <w:abstractNumId w:val="10"/>
  </w:num>
  <w:num w:numId="14" w16cid:durableId="546642587">
    <w:abstractNumId w:val="3"/>
  </w:num>
  <w:num w:numId="15" w16cid:durableId="1715692656">
    <w:abstractNumId w:val="2"/>
  </w:num>
  <w:num w:numId="16" w16cid:durableId="735518178">
    <w:abstractNumId w:val="12"/>
  </w:num>
  <w:num w:numId="17" w16cid:durableId="2043552447">
    <w:abstractNumId w:val="15"/>
  </w:num>
  <w:num w:numId="18" w16cid:durableId="1242912682">
    <w:abstractNumId w:val="16"/>
  </w:num>
  <w:num w:numId="19" w16cid:durableId="1728869176">
    <w:abstractNumId w:val="17"/>
  </w:num>
  <w:num w:numId="20" w16cid:durableId="1386560214">
    <w:abstractNumId w:val="1"/>
  </w:num>
  <w:num w:numId="21" w16cid:durableId="1181620973">
    <w:abstractNumId w:val="24"/>
  </w:num>
  <w:num w:numId="22" w16cid:durableId="929243318">
    <w:abstractNumId w:val="7"/>
  </w:num>
  <w:num w:numId="23" w16cid:durableId="123352961">
    <w:abstractNumId w:val="11"/>
  </w:num>
  <w:num w:numId="24" w16cid:durableId="1436680440">
    <w:abstractNumId w:val="23"/>
  </w:num>
  <w:num w:numId="25" w16cid:durableId="1223374225">
    <w:abstractNumId w:val="22"/>
  </w:num>
  <w:num w:numId="26" w16cid:durableId="1423647153">
    <w:abstractNumId w:val="21"/>
  </w:num>
  <w:num w:numId="27" w16cid:durableId="824660559">
    <w:abstractNumId w:val="28"/>
  </w:num>
  <w:num w:numId="28" w16cid:durableId="1382510047">
    <w:abstractNumId w:val="19"/>
  </w:num>
  <w:num w:numId="29" w16cid:durableId="940257877">
    <w:abstractNumId w:val="14"/>
  </w:num>
  <w:num w:numId="30" w16cid:durableId="2080862685">
    <w:abstractNumId w:val="31"/>
  </w:num>
  <w:num w:numId="31" w16cid:durableId="156385192">
    <w:abstractNumId w:val="26"/>
  </w:num>
  <w:num w:numId="32" w16cid:durableId="130581828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64"/>
    <o:shapelayout v:ext="edit">
      <o:idmap v:ext="edit" data="40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NDM3trAwMzI3szRW0lEKTi0uzszPAymwrAUA/YDlPSwAAAA="/>
  </w:docVars>
  <w:rsids>
    <w:rsidRoot w:val="003A2F0E"/>
    <w:rsid w:val="00001D4E"/>
    <w:rsid w:val="00010BFB"/>
    <w:rsid w:val="00037278"/>
    <w:rsid w:val="000412CF"/>
    <w:rsid w:val="0005408E"/>
    <w:rsid w:val="00065810"/>
    <w:rsid w:val="00082AB7"/>
    <w:rsid w:val="0008684F"/>
    <w:rsid w:val="00090BF9"/>
    <w:rsid w:val="00170A13"/>
    <w:rsid w:val="00173A56"/>
    <w:rsid w:val="001961FC"/>
    <w:rsid w:val="001C561A"/>
    <w:rsid w:val="001C79B4"/>
    <w:rsid w:val="001C7FBA"/>
    <w:rsid w:val="001D1F6D"/>
    <w:rsid w:val="001E33D1"/>
    <w:rsid w:val="00207348"/>
    <w:rsid w:val="0021161D"/>
    <w:rsid w:val="002160EC"/>
    <w:rsid w:val="00233B3A"/>
    <w:rsid w:val="00260BF2"/>
    <w:rsid w:val="002739E9"/>
    <w:rsid w:val="00292505"/>
    <w:rsid w:val="002971F5"/>
    <w:rsid w:val="002A3E41"/>
    <w:rsid w:val="002B2513"/>
    <w:rsid w:val="002F4E67"/>
    <w:rsid w:val="0032350D"/>
    <w:rsid w:val="0032606B"/>
    <w:rsid w:val="003547CF"/>
    <w:rsid w:val="003564EF"/>
    <w:rsid w:val="0036129B"/>
    <w:rsid w:val="0036491F"/>
    <w:rsid w:val="00367D3C"/>
    <w:rsid w:val="00370F0F"/>
    <w:rsid w:val="0038114B"/>
    <w:rsid w:val="00381E9D"/>
    <w:rsid w:val="003A2F0E"/>
    <w:rsid w:val="003A63C6"/>
    <w:rsid w:val="003B2340"/>
    <w:rsid w:val="003D3460"/>
    <w:rsid w:val="003E25E0"/>
    <w:rsid w:val="00450669"/>
    <w:rsid w:val="00473AB8"/>
    <w:rsid w:val="004927D2"/>
    <w:rsid w:val="004B210F"/>
    <w:rsid w:val="004C5A43"/>
    <w:rsid w:val="004E6A6E"/>
    <w:rsid w:val="004F09CD"/>
    <w:rsid w:val="0051665B"/>
    <w:rsid w:val="00551179"/>
    <w:rsid w:val="0058730F"/>
    <w:rsid w:val="005B17D0"/>
    <w:rsid w:val="005B2E27"/>
    <w:rsid w:val="005B6056"/>
    <w:rsid w:val="005C4A2D"/>
    <w:rsid w:val="005C7F2E"/>
    <w:rsid w:val="005F4C38"/>
    <w:rsid w:val="00603840"/>
    <w:rsid w:val="00605D9A"/>
    <w:rsid w:val="00607D56"/>
    <w:rsid w:val="006101A1"/>
    <w:rsid w:val="0061604F"/>
    <w:rsid w:val="006247D0"/>
    <w:rsid w:val="00663330"/>
    <w:rsid w:val="0067468A"/>
    <w:rsid w:val="006A6464"/>
    <w:rsid w:val="006C4BBB"/>
    <w:rsid w:val="006C6F02"/>
    <w:rsid w:val="00704976"/>
    <w:rsid w:val="00714F93"/>
    <w:rsid w:val="00715DC3"/>
    <w:rsid w:val="00716042"/>
    <w:rsid w:val="00723DE5"/>
    <w:rsid w:val="0072645B"/>
    <w:rsid w:val="007370A6"/>
    <w:rsid w:val="00750A74"/>
    <w:rsid w:val="0076699F"/>
    <w:rsid w:val="00797DDC"/>
    <w:rsid w:val="007A35E1"/>
    <w:rsid w:val="007A4BEA"/>
    <w:rsid w:val="007A67FF"/>
    <w:rsid w:val="007C371B"/>
    <w:rsid w:val="007D14AE"/>
    <w:rsid w:val="008362D9"/>
    <w:rsid w:val="008519D5"/>
    <w:rsid w:val="008A38EA"/>
    <w:rsid w:val="009343F0"/>
    <w:rsid w:val="00960D05"/>
    <w:rsid w:val="00976AD6"/>
    <w:rsid w:val="009A5FDC"/>
    <w:rsid w:val="009C77AC"/>
    <w:rsid w:val="009D204E"/>
    <w:rsid w:val="009D5E12"/>
    <w:rsid w:val="009D6F70"/>
    <w:rsid w:val="009E3D14"/>
    <w:rsid w:val="009F4CC8"/>
    <w:rsid w:val="00A154C3"/>
    <w:rsid w:val="00A22CE5"/>
    <w:rsid w:val="00A33F6C"/>
    <w:rsid w:val="00A40617"/>
    <w:rsid w:val="00A46C46"/>
    <w:rsid w:val="00A559D0"/>
    <w:rsid w:val="00A57324"/>
    <w:rsid w:val="00A64FE0"/>
    <w:rsid w:val="00A6597F"/>
    <w:rsid w:val="00A920DA"/>
    <w:rsid w:val="00AB00EB"/>
    <w:rsid w:val="00AB1961"/>
    <w:rsid w:val="00AB3F78"/>
    <w:rsid w:val="00B06E4C"/>
    <w:rsid w:val="00B170ED"/>
    <w:rsid w:val="00B505CB"/>
    <w:rsid w:val="00B62654"/>
    <w:rsid w:val="00B82CB8"/>
    <w:rsid w:val="00B92B01"/>
    <w:rsid w:val="00B9789D"/>
    <w:rsid w:val="00BC0FC1"/>
    <w:rsid w:val="00C03CE8"/>
    <w:rsid w:val="00C04954"/>
    <w:rsid w:val="00C24085"/>
    <w:rsid w:val="00C35B89"/>
    <w:rsid w:val="00C6669E"/>
    <w:rsid w:val="00C67DAD"/>
    <w:rsid w:val="00C707BD"/>
    <w:rsid w:val="00C74278"/>
    <w:rsid w:val="00C8151B"/>
    <w:rsid w:val="00C9112C"/>
    <w:rsid w:val="00C92BBF"/>
    <w:rsid w:val="00CC65C2"/>
    <w:rsid w:val="00CE0746"/>
    <w:rsid w:val="00CF4A10"/>
    <w:rsid w:val="00D33E4A"/>
    <w:rsid w:val="00D369D0"/>
    <w:rsid w:val="00D44DF3"/>
    <w:rsid w:val="00D97C22"/>
    <w:rsid w:val="00DB4CFA"/>
    <w:rsid w:val="00DC44B0"/>
    <w:rsid w:val="00DF19DF"/>
    <w:rsid w:val="00E26C95"/>
    <w:rsid w:val="00E35E2F"/>
    <w:rsid w:val="00E91975"/>
    <w:rsid w:val="00E94DC2"/>
    <w:rsid w:val="00E9598F"/>
    <w:rsid w:val="00EA79F0"/>
    <w:rsid w:val="00EB15B0"/>
    <w:rsid w:val="00EE4AF6"/>
    <w:rsid w:val="00EE6F72"/>
    <w:rsid w:val="00F016EC"/>
    <w:rsid w:val="00F11F06"/>
    <w:rsid w:val="00F2191B"/>
    <w:rsid w:val="00F411BD"/>
    <w:rsid w:val="00F6366B"/>
    <w:rsid w:val="00F66ADE"/>
    <w:rsid w:val="00F84291"/>
    <w:rsid w:val="00F96EA1"/>
    <w:rsid w:val="00FE1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4"/>
    <o:shapelayout v:ext="edit">
      <o:idmap v:ext="edit" data="1"/>
    </o:shapelayout>
  </w:shapeDefaults>
  <w:decimalSymbol w:val="."/>
  <w:listSeparator w:val=","/>
  <w14:docId w14:val="4F661488"/>
  <w15:docId w15:val="{00694060-B292-4722-9186-0B62E26B0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14F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4F9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14F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4F93"/>
  </w:style>
  <w:style w:type="paragraph" w:styleId="Footer">
    <w:name w:val="footer"/>
    <w:basedOn w:val="Normal"/>
    <w:link w:val="FooterChar"/>
    <w:uiPriority w:val="99"/>
    <w:unhideWhenUsed/>
    <w:rsid w:val="00714F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4F93"/>
  </w:style>
  <w:style w:type="paragraph" w:styleId="ListParagraph">
    <w:name w:val="List Paragraph"/>
    <w:basedOn w:val="Normal"/>
    <w:uiPriority w:val="34"/>
    <w:qFormat/>
    <w:rsid w:val="006C6F02"/>
    <w:pPr>
      <w:ind w:left="720"/>
      <w:contextualSpacing/>
    </w:pPr>
  </w:style>
  <w:style w:type="paragraph" w:customStyle="1" w:styleId="Default">
    <w:name w:val="Default"/>
    <w:rsid w:val="00A33F6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292505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55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3AB8FD-ABF4-4F66-B9BC-FC7E810814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70</Words>
  <Characters>211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xane Warnell</dc:creator>
  <cp:lastModifiedBy>McKenzie Burton</cp:lastModifiedBy>
  <cp:revision>2</cp:revision>
  <cp:lastPrinted>2023-05-09T13:15:00Z</cp:lastPrinted>
  <dcterms:created xsi:type="dcterms:W3CDTF">2023-10-18T16:17:00Z</dcterms:created>
  <dcterms:modified xsi:type="dcterms:W3CDTF">2023-10-18T16:17:00Z</dcterms:modified>
</cp:coreProperties>
</file>